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Guangzhou,</w:t>
      </w:r>
      <w:r>
        <w:t xml:space="preserve"> </w:t>
      </w:r>
      <w:r>
        <w:t xml:space="preserve">China</w:t>
      </w:r>
    </w:p>
    <w:bookmarkStart w:id="25" w:name="X264c9cf6d8c353d0aba8f7c78633b769002c341"/>
    <w:p>
      <w:pPr>
        <w:pStyle w:val="Heading1"/>
      </w:pPr>
      <w:r>
        <w:t xml:space="preserve">Cover Letter: Application for Dentist Position in Guangzhou, China</w:t>
      </w:r>
    </w:p>
    <w:p>
      <w:pPr>
        <w:pStyle w:val="FirstParagraph"/>
      </w:pPr>
      <w:r>
        <w:t xml:space="preserve">Dear [Hiring Manager's Name],</w:t>
      </w:r>
    </w:p>
    <w:p>
      <w:pPr>
        <w:pStyle w:val="BodyText"/>
      </w:pPr>
      <w:r>
        <w:t xml:space="preserve">I am writing to express my sincere interest in the Dentist position at your esteemed dental clinic or institution in Guangzhou, China. As a dedicated and experienced dental professional with a passion for improving oral health and fostering patient trust, I am eager to contribute my skills, knowledge, and cultural adaptability to your team. Guangzhou’s vibrant healthcare landscape and growing demand for high-quality dental services make this opportunity particularly compelling. I believe my background in dentistry, combined with my enthusiasm for working in a dynamic city like Guangzhou, aligns perfectly with your needs.</w:t>
      </w:r>
    </w:p>
    <w:bookmarkStart w:id="20" w:name="professional-background-and-expertise"/>
    <w:p>
      <w:pPr>
        <w:pStyle w:val="Heading2"/>
      </w:pPr>
      <w:r>
        <w:t xml:space="preserve">Professional Background and Expertise</w:t>
      </w:r>
    </w:p>
    <w:p>
      <w:pPr>
        <w:pStyle w:val="FirstParagraph"/>
      </w:pPr>
      <w:r>
        <w:t xml:space="preserve">With [X years] of experience as a Dentist, I have developed a strong foundation in general dentistry, including preventive care, restorative treatments, and patient education. My career has been guided by the principles of precision, empathy, and continuous learning. Whether it is performing intricate procedures such as root canals or guiding patients through routine checkups, I approach every case with a commitment to excellence and personalized care.</w:t>
      </w:r>
    </w:p>
    <w:p>
      <w:pPr>
        <w:pStyle w:val="BodyText"/>
      </w:pPr>
      <w:r>
        <w:t xml:space="preserve">My training at [Dental School Name] equipped me with both technical proficiency and a deep understanding of modern dental practices. I have worked in diverse settings, including private clinics and community health centers, where I honed my ability to address the unique needs of patients from various cultural backgrounds. This experience has prepared me to thrive in Guangzhou’s multicultural environment, where patients may have different expectations and preferences regarding dental care.</w:t>
      </w:r>
    </w:p>
    <w:bookmarkEnd w:id="20"/>
    <w:bookmarkStart w:id="21" w:name="X8814a780ed7102ff12eb816f066f6f319404a3a"/>
    <w:p>
      <w:pPr>
        <w:pStyle w:val="Heading2"/>
      </w:pPr>
      <w:r>
        <w:t xml:space="preserve">Why Guangzhou? A Commitment to Growth and Collaboration</w:t>
      </w:r>
    </w:p>
    <w:p>
      <w:pPr>
        <w:pStyle w:val="FirstParagraph"/>
      </w:pPr>
      <w:r>
        <w:t xml:space="preserve">Guangzhou, a city renowned for its rich history, economic vitality, and progressive healthcare sector, represents an ideal location for me to further my career as a Dentist. The demand for skilled dental professionals in China has surged in recent years due to rising awareness of oral health and the expansion of private healthcare services. Guangzhou’s status as a major hub in southern China makes it an attractive destination for professionals seeking to contribute to a rapidly evolving industry.</w:t>
      </w:r>
    </w:p>
    <w:p>
      <w:pPr>
        <w:pStyle w:val="BodyText"/>
      </w:pPr>
      <w:r>
        <w:t xml:space="preserve">I am particularly drawn to the opportunity to work in Guangzhou because of its blend of traditional and modern values. The city’s residents place great importance on health and well-being, while also embracing innovative medical technologies. This duality aligns with my own philosophy as a Dentist: to combine time-tested techniques with cutting-edge advancements for the benefit of patients. I am confident that my adaptability and willingness to learn will enable me to integrate seamlessly into your team and contribute meaningfully to your clinic’s success.</w:t>
      </w:r>
    </w:p>
    <w:bookmarkEnd w:id="21"/>
    <w:bookmarkStart w:id="22" w:name="cultural-sensitivity-and-communication"/>
    <w:p>
      <w:pPr>
        <w:pStyle w:val="Heading2"/>
      </w:pPr>
      <w:r>
        <w:t xml:space="preserve">Cultural Sensitivity and Communication</w:t>
      </w:r>
    </w:p>
    <w:p>
      <w:pPr>
        <w:pStyle w:val="FirstParagraph"/>
      </w:pPr>
      <w:r>
        <w:t xml:space="preserve">One of my key strengths as a Dentist is my ability to communicate effectively with patients from diverse cultural backgrounds. In Guangzhou, where English is not universally spoken, I have taken proactive steps to improve my Mandarin language skills and familiarize myself with local healthcare customs. This commitment ensures that I can provide clear explanations of procedures, address patient concerns, and build trust through respectful interactions.</w:t>
      </w:r>
    </w:p>
    <w:p>
      <w:pPr>
        <w:pStyle w:val="BodyText"/>
      </w:pPr>
      <w:r>
        <w:t xml:space="preserve">Moreover, I understand the importance of cultural sensitivity in dental care. For instance, in Chinese healthcare traditions, there is often a strong emphasis on preventative care and holistic approaches to health. I aim to incorporate this perspective into my practice by educating patients about the long-term benefits of maintaining good oral hygiene and fostering a preventive mindset.</w:t>
      </w:r>
    </w:p>
    <w:bookmarkEnd w:id="22"/>
    <w:bookmarkStart w:id="23" w:name="X255749e72d1a8c96f37f1ed3181ff97cead0d82"/>
    <w:p>
      <w:pPr>
        <w:pStyle w:val="Heading2"/>
      </w:pPr>
      <w:r>
        <w:t xml:space="preserve">Professional Values and Future Contributions</w:t>
      </w:r>
    </w:p>
    <w:p>
      <w:pPr>
        <w:pStyle w:val="FirstParagraph"/>
      </w:pPr>
      <w:r>
        <w:t xml:space="preserve">As a Dentist, I am driven by a deep sense of responsibility to my patients. My approach is rooted in empathy, integrity, and a commitment to lifelong learning. I stay updated on the latest advancements in dental technology, such as digital imaging and minimally invasive procedures, to ensure that my patients receive the most effective and comfortable treatments available.</w:t>
      </w:r>
    </w:p>
    <w:p>
      <w:pPr>
        <w:pStyle w:val="BodyText"/>
      </w:pPr>
      <w:r>
        <w:t xml:space="preserve">Working in Guangzhou would allow me to apply these values in a meaningful way. I am eager to collaborate with your team to enhance patient outcomes, streamline clinic operations, and contribute to the growth of your practice. Whether it is mentoring junior dentists, participating in community outreach programs, or adopting new technologies, I am ready to embrace challenges that align with my professional goals.</w:t>
      </w:r>
    </w:p>
    <w:bookmarkEnd w:id="23"/>
    <w:bookmarkStart w:id="24" w:name="conclusion"/>
    <w:p>
      <w:pPr>
        <w:pStyle w:val="Heading2"/>
      </w:pPr>
      <w:r>
        <w:t xml:space="preserve">Conclusion</w:t>
      </w:r>
    </w:p>
    <w:p>
      <w:pPr>
        <w:pStyle w:val="FirstParagraph"/>
      </w:pPr>
      <w:r>
        <w:t xml:space="preserve">In conclusion, I am confident that my qualifications as a Dentist, combined with my enthusiasm for working in Guangzhou’s thriving healthcare environment, make me an excellent candidate for your team. I would be honored to bring my expertise and passion for dentistry to your clinic and help elevate the standard of care in this remarkable city. Thank you for considering my application. I look forward to the opportunity to discuss how I can contribute to your organization’s mission of excellence in dental healthcare.</w:t>
      </w:r>
    </w:p>
    <w:p>
      <w:pPr>
        <w:pStyle w:val="BodyText"/>
      </w:pPr>
      <w:r>
        <w:t xml:space="preserve">Sincerely,</w:t>
      </w:r>
    </w:p>
    <w:p>
      <w:pPr>
        <w:pStyle w:val="BodyText"/>
      </w:pPr>
      <w:r>
        <w:t xml:space="preserve">[Your Full Name]</w:t>
      </w:r>
    </w:p>
    <w:p>
      <w:pPr>
        <w:pStyle w:val="BodyText"/>
      </w:pPr>
      <w:r>
        <w:t xml:space="preserve">[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Guangzhou, China</dc:title>
  <dc:creator/>
  <dc:language>en</dc:language>
  <cp:keywords/>
  <dcterms:created xsi:type="dcterms:W3CDTF">2026-07-23T10:48:31Z</dcterms:created>
  <dcterms:modified xsi:type="dcterms:W3CDTF">2026-07-23T10:48:31Z</dcterms:modified>
</cp:coreProperties>
</file>

<file path=docProps/custom.xml><?xml version="1.0" encoding="utf-8"?>
<Properties xmlns="http://schemas.openxmlformats.org/officeDocument/2006/custom-properties" xmlns:vt="http://schemas.openxmlformats.org/officeDocument/2006/docPropsVTypes"/>
</file>